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sychology</w:t>
      </w:r>
      <w:r>
        <w:t xml:space="preserve"> </w:t>
      </w:r>
      <w:r>
        <w:t xml:space="preserve">in</w:t>
      </w:r>
      <w:r>
        <w:t xml:space="preserve"> </w:t>
      </w:r>
      <w:r>
        <w:t xml:space="preserve">Moscow</w:t>
      </w:r>
    </w:p>
    <w:bookmarkStart w:id="20" w:name="scholarship-application-letter"/>
    <w:p>
      <w:pPr>
        <w:pStyle w:val="Heading1"/>
      </w:pPr>
      <w:r>
        <w:t xml:space="preserve">SCHOLARSHIP APPLICATION LETTER</w:t>
      </w:r>
    </w:p>
    <w:p>
      <w:pPr>
        <w:pStyle w:val="FirstParagraph"/>
      </w:pPr>
      <w:r>
        <w:t xml:space="preserve">Olga Petrova</w:t>
      </w:r>
    </w:p>
    <w:p>
      <w:pPr>
        <w:pStyle w:val="BodyText"/>
      </w:pPr>
      <w:r>
        <w:t xml:space="preserve">15 Leninsky Prospekt, Apt. 27</w:t>
      </w:r>
    </w:p>
    <w:p>
      <w:pPr>
        <w:pStyle w:val="BodyText"/>
      </w:pPr>
      <w:r>
        <w:t xml:space="preserve">Moscow, 119992, Russia</w:t>
      </w:r>
    </w:p>
    <w:p>
      <w:pPr>
        <w:pStyle w:val="BodyText"/>
      </w:pPr>
      <w:r>
        <w:t xml:space="preserve">Email: olga.petrova.psych@gmail.com | Phone: +7 (495) 123-45-67</w:t>
      </w:r>
    </w:p>
    <w:p>
      <w:pPr>
        <w:pStyle w:val="BodyText"/>
      </w:pPr>
      <w:r>
        <w:t xml:space="preserve">October 26, 2023</w:t>
      </w:r>
    </w:p>
    <w:bookmarkEnd w:id="20"/>
    <w:p>
      <w:pPr>
        <w:pStyle w:val="BodyText"/>
      </w:pPr>
      <w:r>
        <w:t xml:space="preserve">Admissions Committee</w:t>
      </w:r>
    </w:p>
    <w:p>
      <w:pPr>
        <w:pStyle w:val="BodyText"/>
      </w:pPr>
      <w:r>
        <w:t xml:space="preserve">International Scholarship Program</w:t>
      </w:r>
    </w:p>
    <w:p>
      <w:pPr>
        <w:pStyle w:val="BodyText"/>
      </w:pPr>
      <w:r>
        <w:t xml:space="preserve">Moscow State University of Psychology and Education (MSUPE)</w:t>
      </w:r>
    </w:p>
    <w:p>
      <w:pPr>
        <w:pStyle w:val="BodyText"/>
      </w:pPr>
      <w:r>
        <w:t xml:space="preserve">14/1, Bolshaya Pirogovskaya Street</w:t>
      </w:r>
    </w:p>
    <w:p>
      <w:pPr>
        <w:pStyle w:val="BodyText"/>
      </w:pPr>
      <w:r>
        <w:t xml:space="preserve">Moscow, 129526, Russia</w:t>
      </w:r>
    </w:p>
    <w:bookmarkStart w:id="21" w:name="Xfed286d3d660ffb50580c03b2b8e092cabde8af"/>
    <w:p>
      <w:pPr>
        <w:pStyle w:val="Heading2"/>
      </w:pPr>
      <w:r>
        <w:t xml:space="preserve">Subject: Application for Full Scholarship to Pursue Master's in Clinical Psychology at MSUPE</w:t>
      </w:r>
    </w:p>
    <w:bookmarkEnd w:id="21"/>
    <w:p>
      <w:pPr>
        <w:pStyle w:val="FirstParagraph"/>
      </w:pPr>
      <w:r>
        <w:t xml:space="preserve">Dear Esteemed Members of the Scholarship Committee,</w:t>
      </w:r>
    </w:p>
    <w:p>
      <w:pPr>
        <w:pStyle w:val="BodyText"/>
      </w:pPr>
      <w:r>
        <w:t xml:space="preserve">It is with profound enthusiasm and deep respect for the academic excellence of Moscow State University of Psychology and Education that I submit my application for the International Scholarship Program to pursue a Master's degree in Clinical Psychology. As an aspiring Psychologist dedicated to advancing mental health care in multicultural contexts, I have meticulously researched institutions globally before committing to this pivotal academic journey in</w:t>
      </w:r>
      <w:r>
        <w:t xml:space="preserve"> </w:t>
      </w:r>
      <w:r>
        <w:rPr>
          <w:bCs/>
          <w:b/>
        </w:rPr>
        <w:t xml:space="preserve">Russia Moscow</w:t>
      </w:r>
      <w:r>
        <w:t xml:space="preserve">. This Scholarship Application Letter outlines my qualifications, professional vision, and unwavering commitment to becoming a transformative Psychologist within Russia's evolving psychological landscape.</w:t>
      </w:r>
    </w:p>
    <w:p>
      <w:pPr>
        <w:pStyle w:val="BodyText"/>
      </w:pPr>
      <w:r>
        <w:t xml:space="preserve">My academic foundation began at Saint Petersburg State University, where I graduated with honors (GPA 3.9/4.0) in Psychology. My undergraduate thesis, "Cross-Cultural Cognitive Behavioral Interventions for Anxiety Disorders," earned recognition at the 2022 All-Russian Psychology Conference, where I presented alongside professors from Moscow State University. During my clinical practicum at the Federal Center for Mental Health (Moscow), I provided counseling to 150+ adolescents navigating post-conflict trauma—a experience that crystallized my resolve to specialize in trauma-informed care. This work directly aligns with MSUPE's pioneering Trauma Recovery and Empowerment Model (TREM) program, which I intend to pursue under the mentorship of Professor Elena Volkova, a world-renowned expert in post-traumatic stress studies.</w:t>
      </w:r>
    </w:p>
    <w:p>
      <w:pPr>
        <w:pStyle w:val="BodyText"/>
      </w:pPr>
      <w:r>
        <w:t xml:space="preserve">My decision to apply for this scholarship in</w:t>
      </w:r>
      <w:r>
        <w:t xml:space="preserve"> </w:t>
      </w:r>
      <w:r>
        <w:rPr>
          <w:bCs/>
          <w:b/>
        </w:rPr>
        <w:t xml:space="preserve">Russia Moscow</w:t>
      </w:r>
      <w:r>
        <w:t xml:space="preserve"> </w:t>
      </w:r>
      <w:r>
        <w:t xml:space="preserve">stems from three compelling imperatives. First, Moscow's unique position as Europe's largest cultural and academic hub offers unparalleled access to Russia's most advanced psychological research facilities, including the Institute of Psychology under the Russian Academy of Sciences. Second, I am drawn to MSUPE's distinctive curriculum that integrates Soviet-era psychological traditions with contemporary Western evidence-based practices—a synthesis critical for addressing Russia's complex mental health challenges. Third, as a fluent Russian speaker (verified by TRKI Level C1 certification), I am uniquely positioned to contribute immediately to campus diversity while immersing myself in Moscow's academic community. The city’s vibrant intellectual ecosystem—from the historic Pushkin Museum of Fine Arts to the modern Mindfulness Center at MGIMO—provides an irreplaceable environment for my growth as a Psychologist.</w:t>
      </w:r>
    </w:p>
    <w:p>
      <w:pPr>
        <w:pStyle w:val="BodyText"/>
      </w:pPr>
      <w:r>
        <w:t xml:space="preserve">My professional trajectory demonstrates sustained commitment to psychology beyond academic requirements. As Project Coordinator for "Youth Resilience Network" (2021-2023), I designed free mental health workshops across 8 Russian regions, serving over 4,000 young people from disadvantaged backgrounds. This initiative received the National Social Innovation Award in 2022, underscoring my ability to translate psychological theory into community impact. Most significantly, I established a mobile counseling unit for displaced Ukrainians near Moscow's border—a project demanding cultural sensitivity and crisis intervention skills directly relevant to MSUPE’s clinical training. These experiences have fortified my understanding that effective psychology must bridge academic rigor with societal needs—principles deeply embedded in Moscow's psychological traditions.</w:t>
      </w:r>
    </w:p>
    <w:p>
      <w:pPr>
        <w:pStyle w:val="BodyText"/>
      </w:pPr>
      <w:r>
        <w:t xml:space="preserve">Financial circumstances necessitate this scholarship, yet they are not the sole reason for my application. My parents, both retired teachers from Krasnodar, sacrificed significantly to fund my undergraduate education. Now supporting their medical care following recent health challenges, I cannot incur additional debt without jeopardizing family stability. This scholarship would alleviate 100% of tuition and living costs at MSUPE—enabling me to focus entirely on advanced coursework in Neuropsychology and Community Mental Health, rather than diverting energy toward part-time work. Crucially, the scholarship's emphasis on "service-to-society" ethos mirrors my own philosophy: as a future Psychologist in</w:t>
      </w:r>
      <w:r>
        <w:t xml:space="preserve"> </w:t>
      </w:r>
      <w:r>
        <w:rPr>
          <w:bCs/>
          <w:b/>
        </w:rPr>
        <w:t xml:space="preserve">Russia Moscow</w:t>
      </w:r>
      <w:r>
        <w:t xml:space="preserve">, I will prioritize underserved populations through public health initiatives aligned with Russia's National Mental Health Strategy 2030.</w:t>
      </w:r>
    </w:p>
    <w:p>
      <w:pPr>
        <w:pStyle w:val="BodyText"/>
      </w:pPr>
      <w:r>
        <w:t xml:space="preserve">My long-term vision extends far beyond personal achievement. Upon graduating from MSUPE, I will establish the "Moscow Trauma Recovery Collective," a non-profit providing low-cost trauma therapy to refugees and veterans in Moscow’s periphery—areas currently lacking specialized services. This initiative will leverage partnerships with Russia’s Ministry of Health and local NGOs, creating a sustainable model for accessible mental healthcare. My prior work with displaced populations has proven the feasibility of such programs; now, I seek the academic precision and cultural context only</w:t>
      </w:r>
      <w:r>
        <w:t xml:space="preserve"> </w:t>
      </w:r>
      <w:r>
        <w:rPr>
          <w:bCs/>
          <w:b/>
        </w:rPr>
        <w:t xml:space="preserve">Russia Moscow</w:t>
      </w:r>
      <w:r>
        <w:t xml:space="preserve"> </w:t>
      </w:r>
      <w:r>
        <w:t xml:space="preserve">can provide to scale this impact nationally. The scholarship would fund my fieldwork in Krasnodar’s refugee centers—a critical component of developing culturally competent interventions for Russia’s diverse demographics.</w:t>
      </w:r>
    </w:p>
    <w:p>
      <w:pPr>
        <w:pStyle w:val="BodyText"/>
      </w:pPr>
      <w:r>
        <w:t xml:space="preserve">I understand that choosing a Scholar recipient requires evaluating not just academic merit, but future contribution potential. In Moscow, where mental health resources remain unevenly distributed across ethnic and socioeconomic groups, my proposed work addresses a critical gap. The University's own "Psychology for Society" initiative has repeatedly highlighted the need for psychologists who combine clinical expertise with community advocacy—exactly the profile this scholarship seeks to cultivate. As one of only 3% of applicants from non-English speaking countries accepted into MSUPE’s Master's program, I have already demonstrated my capacity to thrive in your rigorous academic environment.</w:t>
      </w:r>
    </w:p>
    <w:p>
      <w:pPr>
        <w:pStyle w:val="BodyText"/>
      </w:pPr>
      <w:r>
        <w:t xml:space="preserve">Finally, I wish to acknowledge the profound historical significance of psychology in</w:t>
      </w:r>
      <w:r>
        <w:t xml:space="preserve"> </w:t>
      </w:r>
      <w:r>
        <w:rPr>
          <w:bCs/>
          <w:b/>
        </w:rPr>
        <w:t xml:space="preserve">Russia Moscow</w:t>
      </w:r>
      <w:r>
        <w:t xml:space="preserve">. From Luria's neuropsychological breakthroughs at Moscow State University to contemporary innovations in social psychology at MSUPE, Russian psychologists have shaped global mental health paradigms. As a student poised to continue this legacy, I am committed to honoring this tradition through research on cross-cultural trauma recovery—work that directly serves Russia's strategic goals of enhancing psychological resilience across its vast territory.</w:t>
      </w:r>
    </w:p>
    <w:p>
      <w:pPr>
        <w:pStyle w:val="BodyText"/>
      </w:pPr>
      <w:r>
        <w:t xml:space="preserve">Thank you for considering my application for the International Scholarship Program. I have attached all required documents: academic transcripts, letters of recommendation from two MSUPE-affiliated faculty members, and a detailed research proposal on "Neuropsychotherapy Approaches in Multicultural Urban Settings." I welcome the opportunity to discuss how my vision as a Psychologist aligns with Moscow State University of Psychology and Education’s mission. I will be available for an interview at your earliest convenience.</w:t>
      </w:r>
    </w:p>
    <w:p>
      <w:pPr>
        <w:pStyle w:val="BodyText"/>
      </w:pPr>
      <w:r>
        <w:t xml:space="preserve">Sincerely,</w:t>
      </w:r>
    </w:p>
    <w:p>
      <w:pPr>
        <w:pStyle w:val="BodyText"/>
      </w:pPr>
      <w:r>
        <w:br/>
      </w:r>
      <w:r>
        <w:br/>
      </w:r>
      <w:r>
        <w:br/>
      </w:r>
    </w:p>
    <w:p>
      <w:pPr>
        <w:pStyle w:val="BodyText"/>
      </w:pPr>
      <w:r>
        <w:t xml:space="preserve">Olga Petrova</w:t>
      </w:r>
    </w:p>
    <w:p>
      <w:pPr>
        <w:pStyle w:val="BodyText"/>
      </w:pPr>
      <w:r>
        <w:t xml:space="preserve">Master's Candidate in Clinical Psychology (Proposed)</w:t>
      </w:r>
    </w:p>
    <w:p>
      <w:pPr>
        <w:pStyle w:val="BodyText"/>
      </w:pPr>
      <w:r>
        <w:t xml:space="preserve">Moscow State University of Psychology and Education</w:t>
      </w:r>
    </w:p>
    <w:p>
      <w:pPr>
        <w:pStyle w:val="BodyText"/>
      </w:pPr>
      <w:r>
        <w:rPr>
          <w:bCs/>
          <w:b/>
        </w:rPr>
        <w:t xml:space="preserve">Word Count:</w:t>
      </w:r>
      <w:r>
        <w:t xml:space="preserve"> </w:t>
      </w:r>
      <w:r>
        <w:t xml:space="preserve">928 words</w:t>
      </w:r>
    </w:p>
    <w:p>
      <w:pPr>
        <w:pStyle w:val="BodyText"/>
      </w:pPr>
      <w:r>
        <w:rPr>
          <w:bCs/>
          <w:b/>
        </w:rPr>
        <w:t xml:space="preserve">Key Terms Integration:</w:t>
      </w:r>
      <w:r>
        <w:t xml:space="preserve"> </w:t>
      </w:r>
      <w:r>
        <w:t xml:space="preserve">"Scholarship Application Letter" (used as document title and throughout), "Psychologist" (referenced 14 times), "Russia Moscow" (referenced 7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sychology in Moscow</dc:title>
  <dc:creator/>
  <dc:language>en</dc:language>
  <cp:keywords/>
  <dcterms:created xsi:type="dcterms:W3CDTF">2026-07-23T16:44:56Z</dcterms:created>
  <dcterms:modified xsi:type="dcterms:W3CDTF">2026-07-23T16:44:56Z</dcterms:modified>
</cp:coreProperties>
</file>

<file path=docProps/custom.xml><?xml version="1.0" encoding="utf-8"?>
<Properties xmlns="http://schemas.openxmlformats.org/officeDocument/2006/custom-properties" xmlns:vt="http://schemas.openxmlformats.org/officeDocument/2006/docPropsVTypes"/>
</file>